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2AC6" w:rsidRPr="008E27B3" w:rsidRDefault="00182AC6" w:rsidP="00182AC6">
      <w:pPr>
        <w:rPr>
          <w:i/>
          <w:highlight w:val="yellow"/>
        </w:rPr>
      </w:pP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:rsidR="00182AC6" w:rsidRDefault="00182AC6">
      <w:pPr>
        <w:pStyle w:val="Normal1"/>
      </w:pPr>
    </w:p>
    <w:p w:rsidR="00EA226D" w:rsidRDefault="00182AC6">
      <w:pPr>
        <w:pStyle w:val="Normal1"/>
      </w:pPr>
      <w:r w:rsidRPr="00182AC6">
        <w:rPr>
          <w:b/>
        </w:rPr>
        <w:t>Dictionaries</w:t>
      </w:r>
      <w:r>
        <w:t xml:space="preserve"> in Python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Think of it as a lookup table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These tables are sometimes called key-value pair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1328738" cy="1183679"/>
            <wp:effectExtent l="0" t="0" r="0" b="0"/>
            <wp:docPr id="3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28738" cy="11836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 xml:space="preserve">The key “Tom” above is associated with value 32. 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You can use dictionary to store these types of information.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To define an empty dictionary with no keys and no values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1471613" cy="452804"/>
            <wp:effectExtent l="0" t="0" r="0" b="0"/>
            <wp:docPr id="6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71613" cy="45280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You can also declare dictionaries with predefined values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3481388" cy="388784"/>
            <wp:effectExtent l="0" t="0" r="0" b="0"/>
            <wp:docPr id="1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1388" cy="3887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You can add a key-value pair to a dictionary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2139723" cy="404813"/>
            <wp:effectExtent l="0" t="0" r="0" b="0"/>
            <wp:docPr id="4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39723" cy="4048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In the code above, key “George” is associated to value 24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Adding more key-value pairs to dictionary d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1833563" cy="539855"/>
            <wp:effectExtent l="0" t="0" r="0" b="0"/>
            <wp:docPr id="13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3563" cy="5398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To print the value from an associated key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Printing the value associated to the key “George”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1871663" cy="555853"/>
            <wp:effectExtent l="0" t="0" r="0" b="0"/>
            <wp:docPr id="7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71663" cy="5558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Looking up the value of a key that does not exist yet will throw an error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5405438" cy="1238746"/>
            <wp:effectExtent l="0" t="0" r="0" b="0"/>
            <wp:docPr id="8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05438" cy="12387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You can change the value associated with a key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1747838" cy="315332"/>
            <wp:effectExtent l="0" t="0" r="0" b="0"/>
            <wp:docPr id="15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7838" cy="31533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Printing the key’s value will now display the modified version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1833860" cy="481013"/>
            <wp:effectExtent l="0" t="0" r="0" b="0"/>
            <wp:docPr id="2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3860" cy="4810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Note that the values can be any type, but the keys can only be a certain types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Keys are commonly strings or numbers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In Python, you can mix different types of keys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For example, you can add a numeric key associated to a numeric value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1585913" cy="372594"/>
            <wp:effectExtent l="0" t="0" r="0" b="0"/>
            <wp:docPr id="10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85913" cy="37259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To retrieve the value 100, print its key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1624013" cy="541338"/>
            <wp:effectExtent l="0" t="0" r="0" b="0"/>
            <wp:docPr id="9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24013" cy="5413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Displaying the entire new dictionary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3986213" cy="570753"/>
            <wp:effectExtent l="0" t="0" r="0" b="0"/>
            <wp:docPr id="5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86213" cy="5707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t>How to iterate over key-value pairs?</w:t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2566988" cy="817172"/>
            <wp:effectExtent l="0" t="0" r="0" b="0"/>
            <wp:docPr id="12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66988" cy="81717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2"/>
        </w:numPr>
        <w:contextualSpacing/>
      </w:pPr>
      <w:r>
        <w:rPr>
          <w:noProof/>
        </w:rPr>
        <w:drawing>
          <wp:inline distT="114300" distB="114300" distL="114300" distR="114300">
            <wp:extent cx="1395413" cy="1553227"/>
            <wp:effectExtent l="0" t="0" r="0" b="0"/>
            <wp:docPr id="11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5413" cy="15532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EA226D">
      <w:pPr>
        <w:pStyle w:val="Normal1"/>
      </w:pPr>
    </w:p>
    <w:p w:rsidR="00EA226D" w:rsidRDefault="00182AC6">
      <w:pPr>
        <w:pStyle w:val="Normal1"/>
        <w:numPr>
          <w:ilvl w:val="0"/>
          <w:numId w:val="1"/>
        </w:numPr>
        <w:contextualSpacing/>
      </w:pPr>
      <w:r>
        <w:t>Your turn:  Create a key-value pair of U.S. state’s abbreviation with its associated full state name.  You may create the first state only.  Test that your state dictionary works!</w:t>
      </w:r>
    </w:p>
    <w:p w:rsidR="00EA226D" w:rsidRDefault="00182AC6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637420" cy="3186113"/>
            <wp:effectExtent l="0" t="0" r="0" b="0"/>
            <wp:docPr id="14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37420" cy="31861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A226D" w:rsidRDefault="00182AC6">
      <w:pPr>
        <w:pStyle w:val="Normal1"/>
        <w:numPr>
          <w:ilvl w:val="0"/>
          <w:numId w:val="1"/>
        </w:numPr>
        <w:contextualSpacing/>
      </w:pPr>
      <w:r>
        <w:t>Place your answer here below:</w:t>
      </w:r>
    </w:p>
    <w:p w:rsidR="00EA226D" w:rsidRDefault="00515170">
      <w:pPr>
        <w:pStyle w:val="Normal1"/>
      </w:pPr>
      <w:r>
        <w:rPr>
          <w:noProof/>
        </w:rPr>
        <w:drawing>
          <wp:inline distT="0" distB="0" distL="0" distR="0" wp14:anchorId="05DB392A" wp14:editId="099680CD">
            <wp:extent cx="3857625" cy="45434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454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A226D" w:rsidRDefault="00182AC6">
      <w:pPr>
        <w:pStyle w:val="Normal1"/>
      </w:pPr>
      <w:r>
        <w:t>____________________________________________________________________________</w:t>
      </w:r>
    </w:p>
    <w:p w:rsidR="00EA226D" w:rsidRDefault="00EA226D">
      <w:pPr>
        <w:pStyle w:val="Normal1"/>
      </w:pPr>
    </w:p>
    <w:p w:rsidR="007B6A8D" w:rsidRPr="00225628" w:rsidRDefault="007B6A8D" w:rsidP="007B6A8D">
      <w:pPr>
        <w:pStyle w:val="ListParagraph"/>
        <w:numPr>
          <w:ilvl w:val="0"/>
          <w:numId w:val="3"/>
        </w:numPr>
        <w:rPr>
          <w:highlight w:val="yellow"/>
        </w:rPr>
      </w:pPr>
      <w:r w:rsidRPr="00225628">
        <w:rPr>
          <w:highlight w:val="yellow"/>
        </w:rPr>
        <w:t>All submissions should be separate from other exercises and quests.  Please do not lump all your answers into one document and re-using that same workspace to gain multiple points.  Thanks.</w:t>
      </w:r>
    </w:p>
    <w:p w:rsidR="007B6A8D" w:rsidRDefault="007B6A8D" w:rsidP="007B6A8D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</w:pPr>
      <w:r>
        <w:t>Place your name at the bottom of your code, download your Python program in html format, and submit your work in Canvas.</w:t>
      </w:r>
    </w:p>
    <w:p w:rsidR="00EA226D" w:rsidRDefault="00EA226D">
      <w:pPr>
        <w:pStyle w:val="Normal1"/>
      </w:pPr>
    </w:p>
    <w:p w:rsidR="00EA226D" w:rsidRDefault="00EA226D">
      <w:pPr>
        <w:pStyle w:val="Normal1"/>
      </w:pPr>
    </w:p>
    <w:p w:rsidR="00EA226D" w:rsidRDefault="00EA226D">
      <w:pPr>
        <w:pStyle w:val="Normal1"/>
      </w:pPr>
    </w:p>
    <w:sectPr w:rsidR="00EA226D" w:rsidSect="00EA226D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6528D1"/>
    <w:multiLevelType w:val="multilevel"/>
    <w:tmpl w:val="0A2CB6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7B33536"/>
    <w:multiLevelType w:val="multilevel"/>
    <w:tmpl w:val="16F641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wNbEwtjAwNTKwMDZV0lEKTi0uzszPAykwqgUANMFU/ywAAAA="/>
  </w:docVars>
  <w:rsids>
    <w:rsidRoot w:val="00EA226D"/>
    <w:rsid w:val="00182AC6"/>
    <w:rsid w:val="00515170"/>
    <w:rsid w:val="007B6A8D"/>
    <w:rsid w:val="008833A7"/>
    <w:rsid w:val="00EA2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A70D1C2-16DB-4576-82BB-1E88D1F94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33A7"/>
  </w:style>
  <w:style w:type="paragraph" w:styleId="Heading1">
    <w:name w:val="heading 1"/>
    <w:basedOn w:val="Normal1"/>
    <w:next w:val="Normal1"/>
    <w:rsid w:val="00EA226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EA226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EA226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EA226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EA226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EA226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EA226D"/>
  </w:style>
  <w:style w:type="paragraph" w:styleId="Title">
    <w:name w:val="Title"/>
    <w:basedOn w:val="Normal1"/>
    <w:next w:val="Normal1"/>
    <w:rsid w:val="00EA226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EA226D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AC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2AC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B6A8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ew Holden</dc:creator>
  <cp:lastModifiedBy>Mathew Holden</cp:lastModifiedBy>
  <cp:revision>2</cp:revision>
  <dcterms:created xsi:type="dcterms:W3CDTF">2018-10-10T19:50:00Z</dcterms:created>
  <dcterms:modified xsi:type="dcterms:W3CDTF">2018-10-10T19:50:00Z</dcterms:modified>
</cp:coreProperties>
</file>